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E61E1B" w14:textId="4BC8965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727A643A" w:rsidR="00B64460" w:rsidRPr="00E6321E" w:rsidRDefault="00470FE9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13.10.2025. – 17</w:t>
                            </w:r>
                            <w:r w:rsidR="008C3FED">
                              <w:rPr>
                                <w:sz w:val="28"/>
                                <w:szCs w:val="28"/>
                              </w:rPr>
                              <w:t>.10</w:t>
                            </w:r>
                            <w:r w:rsidR="00821B57">
                              <w:rPr>
                                <w:sz w:val="28"/>
                                <w:szCs w:val="28"/>
                              </w:rPr>
                              <w:t>.2025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19100D6D" w14:textId="727A643A" w:rsidR="00B64460" w:rsidRPr="00E6321E" w:rsidRDefault="00470FE9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13.10.2025. – 17</w:t>
                      </w:r>
                      <w:r w:rsidR="008C3FED">
                        <w:rPr>
                          <w:sz w:val="28"/>
                          <w:szCs w:val="28"/>
                        </w:rPr>
                        <w:t>.10</w:t>
                      </w:r>
                      <w:r w:rsidR="00821B57">
                        <w:rPr>
                          <w:sz w:val="28"/>
                          <w:szCs w:val="28"/>
                        </w:rPr>
                        <w:t>.2025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377E6387" w:rsidR="007C2D3A" w:rsidRPr="006558BD" w:rsidRDefault="00596B09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RAFNA OD MARMELADE, BIJELA KAV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143F81B4" w:rsidR="007C2D3A" w:rsidRPr="006558BD" w:rsidRDefault="0083308B" w:rsidP="0083308B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BE6930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29607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3, </w:t>
                                  </w:r>
                                  <w:r w:rsidR="00821B57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4BB57635" w:rsidR="007C2D3A" w:rsidRPr="006558BD" w:rsidRDefault="00596B09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REM JUHA OD CVJETAČE, TJESTENINA SA TUNOM, MATOVILAC SALATA, DOMAĆ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75B470CA" w:rsidR="007C2D3A" w:rsidRPr="006558BD" w:rsidRDefault="00BE6930" w:rsidP="0029607E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</w:t>
                                  </w:r>
                                  <w:r w:rsidR="00821B57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29607E">
                                    <w:rPr>
                                      <w:rFonts w:asciiTheme="majorHAnsi" w:hAnsiTheme="majorHAnsi" w:cstheme="majorHAnsi"/>
                                    </w:rPr>
                                    <w:t>1, 3</w:t>
                                  </w:r>
                                  <w:r w:rsidR="0083308B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5708AC91" w:rsidR="007C2D3A" w:rsidRPr="006558BD" w:rsidRDefault="00596B09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INDER MILCH SCHNITTE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33C54A5B" w:rsidR="007C2D3A" w:rsidRPr="006558BD" w:rsidRDefault="0029607E" w:rsidP="00BE6930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7</w:t>
                                  </w:r>
                                  <w:bookmarkStart w:id="0" w:name="_GoBack"/>
                                  <w:bookmarkEnd w:id="0"/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377E6387" w:rsidR="007C2D3A" w:rsidRPr="006558BD" w:rsidRDefault="00596B09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RAFNA OD MARMELADE, BIJELA KAV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143F81B4" w:rsidR="007C2D3A" w:rsidRPr="006558BD" w:rsidRDefault="0083308B" w:rsidP="0083308B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BE6930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29607E">
                              <w:rPr>
                                <w:rFonts w:asciiTheme="majorHAnsi" w:hAnsiTheme="majorHAnsi" w:cstheme="majorHAnsi"/>
                              </w:rPr>
                              <w:t xml:space="preserve">3, </w:t>
                            </w:r>
                            <w:r w:rsidR="00821B57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4BB57635" w:rsidR="007C2D3A" w:rsidRPr="006558BD" w:rsidRDefault="00596B09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REM JUHA OD CVJETAČE, TJESTENINA SA TUNOM, MATOVILAC SALATA, DOMAĆI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75B470CA" w:rsidR="007C2D3A" w:rsidRPr="006558BD" w:rsidRDefault="00BE6930" w:rsidP="0029607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</w:t>
                            </w:r>
                            <w:r w:rsidR="00821B57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29607E">
                              <w:rPr>
                                <w:rFonts w:asciiTheme="majorHAnsi" w:hAnsiTheme="majorHAnsi" w:cstheme="majorHAnsi"/>
                              </w:rPr>
                              <w:t>1, 3</w:t>
                            </w:r>
                            <w:r w:rsidR="0083308B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5708AC91" w:rsidR="007C2D3A" w:rsidRPr="006558BD" w:rsidRDefault="00596B09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INDER MILCH SCHNITTE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33C54A5B" w:rsidR="007C2D3A" w:rsidRPr="006558BD" w:rsidRDefault="0029607E" w:rsidP="00BE6930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7</w:t>
                            </w:r>
                            <w:bookmarkStart w:id="1" w:name="_GoBack"/>
                            <w:bookmarkEnd w:id="1"/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7DE4B49F" w:rsidR="007C2D3A" w:rsidRPr="006558BD" w:rsidRDefault="00596B09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UESLI SA ČOKOLAD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4EB27A66" w:rsidR="007C2D3A" w:rsidRPr="006558BD" w:rsidRDefault="002A61C0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83308B">
                                    <w:rPr>
                                      <w:rFonts w:asciiTheme="majorHAnsi" w:hAnsiTheme="majorHAnsi" w:cstheme="majorHAnsi"/>
                                    </w:rPr>
                                    <w:t>,</w:t>
                                  </w:r>
                                  <w:r w:rsidR="00AB00F8">
                                    <w:rPr>
                                      <w:rFonts w:asciiTheme="majorHAnsi" w:hAnsiTheme="majorHAnsi" w:cstheme="majorHAnsi"/>
                                    </w:rPr>
                                    <w:t>5,</w:t>
                                  </w:r>
                                  <w:r w:rsidR="0083308B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2BCCC9C6" w:rsidR="007C2D3A" w:rsidRPr="006558BD" w:rsidRDefault="00596B09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SEKELJI GULAŠ SA PIRE KRUMPIROM, DOMAĆ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4DEA6015" w:rsidR="007C2D3A" w:rsidRPr="006558BD" w:rsidRDefault="00EC6771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5D85A207" w:rsidR="007C2D3A" w:rsidRPr="006558BD" w:rsidRDefault="00596B09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UTER ŠTANGICA, ČOKOLADNO MLIJEKO, BANAN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5E1B01E5" w:rsidR="007C2D3A" w:rsidRPr="006558BD" w:rsidRDefault="002A61C0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D112A9">
                                    <w:rPr>
                                      <w:rFonts w:asciiTheme="majorHAnsi" w:hAnsiTheme="majorHAnsi" w:cstheme="majorHAnsi"/>
                                    </w:rPr>
                                    <w:t>, 7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7DE4B49F" w:rsidR="007C2D3A" w:rsidRPr="006558BD" w:rsidRDefault="00596B09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MUESLI SA ČOKOLAD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4EB27A66" w:rsidR="007C2D3A" w:rsidRPr="006558BD" w:rsidRDefault="002A61C0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83308B">
                              <w:rPr>
                                <w:rFonts w:asciiTheme="majorHAnsi" w:hAnsiTheme="majorHAnsi" w:cstheme="majorHAnsi"/>
                              </w:rPr>
                              <w:t>,</w:t>
                            </w:r>
                            <w:r w:rsidR="00AB00F8">
                              <w:rPr>
                                <w:rFonts w:asciiTheme="majorHAnsi" w:hAnsiTheme="majorHAnsi" w:cstheme="majorHAnsi"/>
                              </w:rPr>
                              <w:t>5,</w:t>
                            </w:r>
                            <w:r w:rsidR="0083308B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2BCCC9C6" w:rsidR="007C2D3A" w:rsidRPr="006558BD" w:rsidRDefault="00596B09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EKELJI GULAŠ SA PIRE KRUMPIROM, DOMAĆI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4DEA6015" w:rsidR="007C2D3A" w:rsidRPr="006558BD" w:rsidRDefault="00EC6771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5D85A207" w:rsidR="007C2D3A" w:rsidRPr="006558BD" w:rsidRDefault="00596B09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UTER ŠTANGICA, ČOKOLADNO MLIJEKO, BANAN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5E1B01E5" w:rsidR="007C2D3A" w:rsidRPr="006558BD" w:rsidRDefault="002A61C0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D112A9">
                              <w:rPr>
                                <w:rFonts w:asciiTheme="majorHAnsi" w:hAnsiTheme="majorHAnsi" w:cstheme="majorHAnsi"/>
                              </w:rPr>
                              <w:t>, 7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2C456C35" w:rsidR="007C2D3A" w:rsidRPr="006558BD" w:rsidRDefault="0067091F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ŽEMLJA, ČAJNA SALAMA, SIR, ČAJ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15BF9AC6" w:rsidR="007C2D3A" w:rsidRPr="006558BD" w:rsidRDefault="00333264" w:rsidP="00333264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</w:t>
                                  </w:r>
                                  <w:r w:rsidR="00ED0EFE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42545E">
                                    <w:rPr>
                                      <w:rFonts w:asciiTheme="majorHAnsi" w:hAnsiTheme="majorHAnsi" w:cstheme="majorHAnsi"/>
                                    </w:rPr>
                                    <w:t>,7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365A8FE4" w:rsidR="007C2D3A" w:rsidRPr="006558BD" w:rsidRDefault="0067091F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ARIVO SA LEĆOM, ŠPEKOM I PORILUKOM, DOMAĆ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5048E5D6" w:rsidR="007C2D3A" w:rsidRPr="006558BD" w:rsidRDefault="00333264" w:rsidP="00333264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</w:t>
                                  </w:r>
                                  <w:r w:rsidR="0042545E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2BA32398" w:rsidR="007C2D3A" w:rsidRPr="006558BD" w:rsidRDefault="0067091F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RAMORNI KOLAČ, JABUK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5BBBECAC" w:rsidR="007C2D3A" w:rsidRPr="006558BD" w:rsidRDefault="00AB00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2C456C35" w:rsidR="007C2D3A" w:rsidRPr="006558BD" w:rsidRDefault="0067091F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ŽEMLJA, ČAJNA SALAMA, SIR, ČAJ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15BF9AC6" w:rsidR="007C2D3A" w:rsidRPr="006558BD" w:rsidRDefault="00333264" w:rsidP="00333264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</w:t>
                            </w:r>
                            <w:r w:rsidR="00ED0EFE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42545E">
                              <w:rPr>
                                <w:rFonts w:asciiTheme="majorHAnsi" w:hAnsiTheme="majorHAnsi" w:cstheme="majorHAnsi"/>
                              </w:rPr>
                              <w:t>,7</w:t>
                            </w:r>
                          </w:p>
                        </w:tc>
                      </w:tr>
                      <w:tr w:rsidR="007C2D3A" w:rsidRPr="006558BD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365A8FE4" w:rsidR="007C2D3A" w:rsidRPr="006558BD" w:rsidRDefault="0067091F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ARIVO SA LEĆOM, ŠPEKOM I PORILUKOM, DOMAĆI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5048E5D6" w:rsidR="007C2D3A" w:rsidRPr="006558BD" w:rsidRDefault="00333264" w:rsidP="00333264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</w:t>
                            </w:r>
                            <w:r w:rsidR="0042545E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7C2D3A" w:rsidRPr="006558BD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2BA32398" w:rsidR="007C2D3A" w:rsidRPr="006558BD" w:rsidRDefault="0067091F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MRAMORNI KOLAČ, JABUK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5BBBECAC" w:rsidR="007C2D3A" w:rsidRPr="006558BD" w:rsidRDefault="00AB00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586FAC18" w:rsidR="007C2D3A" w:rsidRPr="006558BD" w:rsidRDefault="0067091F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JASTUČIĆI OD MARELICE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2462D2B4" w:rsidR="007C2D3A" w:rsidRPr="006558BD" w:rsidRDefault="000537A3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5767D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6625930D" w:rsidR="007C2D3A" w:rsidRPr="006558BD" w:rsidRDefault="0067091F" w:rsidP="00F16107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ILETINA U BIJELOM UMAKU, NJOKI, ZELENA SALATA, DOMAĆ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610B3C08" w:rsidR="007C2D3A" w:rsidRPr="006558BD" w:rsidRDefault="005767DE" w:rsidP="005767DE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</w:t>
                                  </w:r>
                                  <w:r w:rsidR="000537A3">
                                    <w:rPr>
                                      <w:rFonts w:asciiTheme="majorHAnsi" w:hAnsiTheme="majorHAnsi" w:cstheme="majorHAnsi"/>
                                    </w:rPr>
                                    <w:t>1, 3</w:t>
                                  </w:r>
                                  <w:r w:rsidR="0037789F">
                                    <w:rPr>
                                      <w:rFonts w:asciiTheme="majorHAnsi" w:hAnsiTheme="majorHAnsi" w:cstheme="majorHAnsi"/>
                                    </w:rPr>
                                    <w:t>, 7</w:t>
                                  </w:r>
                                  <w:r w:rsidR="000537A3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6CDBDA24" w:rsidR="007C2D3A" w:rsidRPr="006558BD" w:rsidRDefault="0067091F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ONTE, NARANČ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73973B6A" w:rsidR="007C2D3A" w:rsidRPr="006558BD" w:rsidRDefault="005767DE" w:rsidP="005767DE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</w:t>
                                  </w:r>
                                  <w:r w:rsidR="000537A3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7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586FAC18" w:rsidR="007C2D3A" w:rsidRPr="006558BD" w:rsidRDefault="0067091F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JASTUČIĆI OD MARELICE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2462D2B4" w:rsidR="007C2D3A" w:rsidRPr="006558BD" w:rsidRDefault="000537A3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5767DE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6625930D" w:rsidR="007C2D3A" w:rsidRPr="006558BD" w:rsidRDefault="0067091F" w:rsidP="00F16107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ILETINA U BIJELOM UMAKU, NJOKI, ZELENA SALATA, DOMAĆI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610B3C08" w:rsidR="007C2D3A" w:rsidRPr="006558BD" w:rsidRDefault="005767DE" w:rsidP="005767D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</w:t>
                            </w:r>
                            <w:r w:rsidR="000537A3">
                              <w:rPr>
                                <w:rFonts w:asciiTheme="majorHAnsi" w:hAnsiTheme="majorHAnsi" w:cstheme="majorHAnsi"/>
                              </w:rPr>
                              <w:t>1, 3</w:t>
                            </w:r>
                            <w:r w:rsidR="0037789F">
                              <w:rPr>
                                <w:rFonts w:asciiTheme="majorHAnsi" w:hAnsiTheme="majorHAnsi" w:cstheme="majorHAnsi"/>
                              </w:rPr>
                              <w:t>, 7</w:t>
                            </w:r>
                            <w:r w:rsidR="000537A3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6CDBDA24" w:rsidR="007C2D3A" w:rsidRPr="006558BD" w:rsidRDefault="0067091F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MONTE, NARANČ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73973B6A" w:rsidR="007C2D3A" w:rsidRPr="006558BD" w:rsidRDefault="005767DE" w:rsidP="005767D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</w:t>
                            </w:r>
                            <w:r w:rsidR="000537A3">
                              <w:rPr>
                                <w:rFonts w:asciiTheme="majorHAnsi" w:hAnsiTheme="majorHAnsi" w:cstheme="majorHAnsi"/>
                              </w:rPr>
                              <w:t xml:space="preserve"> 7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E96EB7" w14:textId="1C33DBEB" w:rsidR="00D242E8" w:rsidRDefault="009D4DC8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RUH, MLIJEČNI NAMAZ, KAKAO</w:t>
                                  </w:r>
                                  <w:r w:rsidR="0042545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</w:t>
                                  </w:r>
                                  <w:r w:rsidR="00CB0E3F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                                             </w:t>
                                  </w:r>
                                  <w:r w:rsidR="0042545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                                                                                    </w:t>
                                  </w:r>
                                </w:p>
                                <w:p w14:paraId="681AE44C" w14:textId="77777777" w:rsidR="000C1AD6" w:rsidRDefault="000C1AD6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  <w:p w14:paraId="5B7451E4" w14:textId="39CB0243" w:rsidR="000C1AD6" w:rsidRDefault="009D4DC8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JUHA, TELEĆI RIŽOTO, SALATA KUPUS, DOMAĆI KRUH</w:t>
                                  </w:r>
                                </w:p>
                                <w:p w14:paraId="483EFF1F" w14:textId="60E56584" w:rsidR="000C1AD6" w:rsidRPr="006558BD" w:rsidRDefault="000C1AD6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6B085F8B" w:rsidR="00D242E8" w:rsidRPr="006558BD" w:rsidRDefault="00AB18AE" w:rsidP="000537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</w:t>
                                  </w:r>
                                  <w:r w:rsidR="00CE7FA3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</w:t>
                                  </w:r>
                                  <w:r w:rsidR="0042545E"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064C9152" w:rsidR="00D242E8" w:rsidRPr="006558BD" w:rsidRDefault="009D4DC8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JOGURT, KRUH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014A36D9" w:rsidR="00D242E8" w:rsidRPr="006558BD" w:rsidRDefault="00CE7FA3" w:rsidP="00CE7F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1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7E9B0D6F" w:rsidR="00D242E8" w:rsidRPr="006558BD" w:rsidRDefault="00D242E8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27D28D7D" w:rsidR="00D242E8" w:rsidRPr="006558BD" w:rsidRDefault="0042545E" w:rsidP="00CE7F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1,</w:t>
                                  </w:r>
                                  <w:r w:rsidR="0037789F">
                                    <w:rPr>
                                      <w:rFonts w:asciiTheme="majorHAnsi" w:hAnsiTheme="majorHAnsi" w:cstheme="majorHAnsi"/>
                                    </w:rPr>
                                    <w:t>,7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E96EB7" w14:textId="1C33DBEB" w:rsidR="00D242E8" w:rsidRDefault="009D4DC8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RUH, MLIJEČNI NAMAZ, KAKAO</w:t>
                            </w:r>
                            <w:r w:rsidR="0042545E">
                              <w:rPr>
                                <w:rFonts w:asciiTheme="majorHAnsi" w:hAnsiTheme="majorHAnsi" w:cstheme="majorHAnsi"/>
                              </w:rPr>
                              <w:t xml:space="preserve">         </w:t>
                            </w:r>
                            <w:r w:rsidR="00CB0E3F">
                              <w:rPr>
                                <w:rFonts w:asciiTheme="majorHAnsi" w:hAnsiTheme="majorHAnsi" w:cstheme="majorHAnsi"/>
                              </w:rPr>
                              <w:t xml:space="preserve">                                                               </w:t>
                            </w:r>
                            <w:r w:rsidR="0042545E">
                              <w:rPr>
                                <w:rFonts w:asciiTheme="majorHAnsi" w:hAnsiTheme="majorHAnsi" w:cstheme="majorHAnsi"/>
                              </w:rPr>
                              <w:t xml:space="preserve">                                                                                                      </w:t>
                            </w:r>
                          </w:p>
                          <w:p w14:paraId="681AE44C" w14:textId="77777777" w:rsidR="000C1AD6" w:rsidRDefault="000C1AD6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5B7451E4" w14:textId="39CB0243" w:rsidR="000C1AD6" w:rsidRDefault="009D4DC8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JUHA, TELEĆI RIŽOTO, SALATA KUPUS, DOMAĆI KRUH</w:t>
                            </w:r>
                          </w:p>
                          <w:p w14:paraId="483EFF1F" w14:textId="60E56584" w:rsidR="000C1AD6" w:rsidRPr="006558BD" w:rsidRDefault="000C1AD6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6B085F8B" w:rsidR="00D242E8" w:rsidRPr="006558BD" w:rsidRDefault="00AB18AE" w:rsidP="000537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</w:t>
                            </w:r>
                            <w:r w:rsidR="00CE7FA3">
                              <w:rPr>
                                <w:rFonts w:asciiTheme="majorHAnsi" w:hAnsiTheme="majorHAnsi" w:cstheme="majorHAnsi"/>
                              </w:rPr>
                              <w:t xml:space="preserve">  </w:t>
                            </w:r>
                            <w:r w:rsidR="0042545E"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064C9152" w:rsidR="00D242E8" w:rsidRPr="006558BD" w:rsidRDefault="009D4DC8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JOGURT, KRUH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014A36D9" w:rsidR="00D242E8" w:rsidRPr="006558BD" w:rsidRDefault="00CE7FA3" w:rsidP="00CE7F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1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7E9B0D6F" w:rsidR="00D242E8" w:rsidRPr="006558BD" w:rsidRDefault="00D242E8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27D28D7D" w:rsidR="00D242E8" w:rsidRPr="006558BD" w:rsidRDefault="0042545E" w:rsidP="00CE7F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1,</w:t>
                            </w:r>
                            <w:r w:rsidR="0037789F">
                              <w:rPr>
                                <w:rFonts w:asciiTheme="majorHAnsi" w:hAnsiTheme="majorHAnsi" w:cstheme="majorHAnsi"/>
                              </w:rPr>
                              <w:t>,7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70FE9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537A3"/>
    <w:rsid w:val="00062EA7"/>
    <w:rsid w:val="000A12D1"/>
    <w:rsid w:val="000C1AD6"/>
    <w:rsid w:val="000F3D1E"/>
    <w:rsid w:val="00100270"/>
    <w:rsid w:val="00106D29"/>
    <w:rsid w:val="00106F9B"/>
    <w:rsid w:val="00123DA8"/>
    <w:rsid w:val="0012538F"/>
    <w:rsid w:val="00136795"/>
    <w:rsid w:val="001D5E41"/>
    <w:rsid w:val="00223CFC"/>
    <w:rsid w:val="00245962"/>
    <w:rsid w:val="00276384"/>
    <w:rsid w:val="002950BC"/>
    <w:rsid w:val="0029607E"/>
    <w:rsid w:val="002A4AD4"/>
    <w:rsid w:val="002A61C0"/>
    <w:rsid w:val="00305B32"/>
    <w:rsid w:val="00316B18"/>
    <w:rsid w:val="003224C0"/>
    <w:rsid w:val="00333264"/>
    <w:rsid w:val="0037789F"/>
    <w:rsid w:val="003F790E"/>
    <w:rsid w:val="004166CE"/>
    <w:rsid w:val="0042545E"/>
    <w:rsid w:val="00427F13"/>
    <w:rsid w:val="00453237"/>
    <w:rsid w:val="00467D5B"/>
    <w:rsid w:val="00470FE9"/>
    <w:rsid w:val="0047559F"/>
    <w:rsid w:val="004B4C93"/>
    <w:rsid w:val="004B5C52"/>
    <w:rsid w:val="004C1CB8"/>
    <w:rsid w:val="004E2033"/>
    <w:rsid w:val="005530F6"/>
    <w:rsid w:val="005767DE"/>
    <w:rsid w:val="00596B09"/>
    <w:rsid w:val="006300F5"/>
    <w:rsid w:val="006558BD"/>
    <w:rsid w:val="0067091F"/>
    <w:rsid w:val="00682A4F"/>
    <w:rsid w:val="00684362"/>
    <w:rsid w:val="006F1EF2"/>
    <w:rsid w:val="007073F8"/>
    <w:rsid w:val="00774964"/>
    <w:rsid w:val="007B42C2"/>
    <w:rsid w:val="007C2D3A"/>
    <w:rsid w:val="007C5688"/>
    <w:rsid w:val="007E49C2"/>
    <w:rsid w:val="007F2DB2"/>
    <w:rsid w:val="007F395B"/>
    <w:rsid w:val="00821B57"/>
    <w:rsid w:val="0083308B"/>
    <w:rsid w:val="0085409B"/>
    <w:rsid w:val="0086155A"/>
    <w:rsid w:val="00870278"/>
    <w:rsid w:val="00885687"/>
    <w:rsid w:val="00892DE5"/>
    <w:rsid w:val="008C3FED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D4DC8"/>
    <w:rsid w:val="009E1126"/>
    <w:rsid w:val="00A00CE1"/>
    <w:rsid w:val="00A120A7"/>
    <w:rsid w:val="00A25837"/>
    <w:rsid w:val="00A43ECD"/>
    <w:rsid w:val="00A50FC2"/>
    <w:rsid w:val="00A52E85"/>
    <w:rsid w:val="00A80262"/>
    <w:rsid w:val="00A85013"/>
    <w:rsid w:val="00A866E1"/>
    <w:rsid w:val="00A95903"/>
    <w:rsid w:val="00AB00F8"/>
    <w:rsid w:val="00AB18AE"/>
    <w:rsid w:val="00AC386F"/>
    <w:rsid w:val="00AF6500"/>
    <w:rsid w:val="00B54CEC"/>
    <w:rsid w:val="00B5596B"/>
    <w:rsid w:val="00B64460"/>
    <w:rsid w:val="00B64BC7"/>
    <w:rsid w:val="00B765A3"/>
    <w:rsid w:val="00B80E41"/>
    <w:rsid w:val="00BD382E"/>
    <w:rsid w:val="00BD41C6"/>
    <w:rsid w:val="00BD47AA"/>
    <w:rsid w:val="00BE4F73"/>
    <w:rsid w:val="00BE6930"/>
    <w:rsid w:val="00BF1CFC"/>
    <w:rsid w:val="00C73B9F"/>
    <w:rsid w:val="00C854FC"/>
    <w:rsid w:val="00CB0E3F"/>
    <w:rsid w:val="00CC1C43"/>
    <w:rsid w:val="00CE19D0"/>
    <w:rsid w:val="00CE7FA3"/>
    <w:rsid w:val="00D01575"/>
    <w:rsid w:val="00D112A9"/>
    <w:rsid w:val="00D242E8"/>
    <w:rsid w:val="00D920DD"/>
    <w:rsid w:val="00DB30E2"/>
    <w:rsid w:val="00DC160D"/>
    <w:rsid w:val="00DD23AC"/>
    <w:rsid w:val="00DE1DA8"/>
    <w:rsid w:val="00DF3E56"/>
    <w:rsid w:val="00DF7FE3"/>
    <w:rsid w:val="00E022F0"/>
    <w:rsid w:val="00E11C24"/>
    <w:rsid w:val="00E3009F"/>
    <w:rsid w:val="00E3482E"/>
    <w:rsid w:val="00E656D8"/>
    <w:rsid w:val="00EC118C"/>
    <w:rsid w:val="00EC28BC"/>
    <w:rsid w:val="00EC6771"/>
    <w:rsid w:val="00ED0EFE"/>
    <w:rsid w:val="00ED4FA1"/>
    <w:rsid w:val="00EE20E0"/>
    <w:rsid w:val="00EE6ECB"/>
    <w:rsid w:val="00EF0243"/>
    <w:rsid w:val="00F00D97"/>
    <w:rsid w:val="00F077CA"/>
    <w:rsid w:val="00F16107"/>
    <w:rsid w:val="00F5224B"/>
    <w:rsid w:val="00F572F8"/>
    <w:rsid w:val="00F8585B"/>
    <w:rsid w:val="00FB61B9"/>
    <w:rsid w:val="00FF1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4819EB-4C1C-42E4-A5CB-36EDF9DA9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Martina Turčić</cp:lastModifiedBy>
  <cp:revision>34</cp:revision>
  <cp:lastPrinted>2024-08-27T10:52:00Z</cp:lastPrinted>
  <dcterms:created xsi:type="dcterms:W3CDTF">2025-09-05T06:06:00Z</dcterms:created>
  <dcterms:modified xsi:type="dcterms:W3CDTF">2025-10-09T09:46:00Z</dcterms:modified>
</cp:coreProperties>
</file>